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0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414 - FRAME - FLOOR G LOCKABLE CUPBOARD ON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0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1Z</dcterms:created>
  <dcterms:modified xsi:type="dcterms:W3CDTF">2024-04-25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